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15FAC602" w:rsidR="007F4322"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0B4D9D" w:rsidRPr="00E675F2">
          <w:rPr>
            <w:rStyle w:val="Hyperlink"/>
            <w:lang w:val="en-US" w:eastAsia="en-US"/>
          </w:rPr>
          <w:t>https://asecuritysite.com/esecurity/unit0</w:t>
        </w:r>
        <w:r w:rsidR="000B4D9D" w:rsidRPr="00E675F2">
          <w:rPr>
            <w:rStyle w:val="Hyperlink"/>
            <w:lang w:val="en-US"/>
          </w:rPr>
          <w:t>4</w:t>
        </w:r>
      </w:hyperlink>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0E54BA" w:rsidP="007F4322">
      <w:pPr>
        <w:pBdr>
          <w:top w:val="single" w:sz="4" w:space="1" w:color="auto"/>
          <w:left w:val="single" w:sz="4" w:space="4" w:color="auto"/>
          <w:bottom w:val="single" w:sz="4" w:space="1" w:color="auto"/>
          <w:right w:val="single" w:sz="4" w:space="4" w:color="auto"/>
        </w:pBdr>
        <w:rPr>
          <w:rStyle w:val="Hyperlink"/>
          <w:lang w:eastAsia="en-US"/>
        </w:rPr>
      </w:pPr>
      <w:hyperlink r:id="rId9"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lastRenderedPageBreak/>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1ED06D05" w:rsidR="002D12A1" w:rsidRDefault="002D12A1"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0"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View the private key. Outline the crypto used to protect the keys?</w:t>
      </w:r>
    </w:p>
    <w:p w14:paraId="09D159E0"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lastRenderedPageBreak/>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lastRenderedPageBreak/>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0E54BA" w:rsidP="00314E20">
      <w:pPr>
        <w:rPr>
          <w:rStyle w:val="Hyperlink"/>
          <w:lang w:eastAsia="en-US"/>
        </w:rPr>
      </w:pPr>
      <w:hyperlink r:id="rId11"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0E54BA" w:rsidP="004E620E">
      <w:pPr>
        <w:rPr>
          <w:rStyle w:val="Hyperlink"/>
          <w:lang w:eastAsia="en-US"/>
        </w:rPr>
      </w:pPr>
      <w:hyperlink r:id="rId12"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lastRenderedPageBreak/>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0E54BA" w:rsidP="00B0361A">
      <w:pPr>
        <w:rPr>
          <w:lang w:eastAsia="en-US"/>
        </w:rPr>
      </w:pPr>
      <w:hyperlink r:id="rId13"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0E54BA"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5C9AF40D" w14:textId="340069C7" w:rsidR="00D14304" w:rsidRDefault="00921668" w:rsidP="00921668">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02B85F8B" w14:textId="763604D3" w:rsidR="00921668" w:rsidRDefault="00921668" w:rsidP="00921668">
      <w:pPr>
        <w:ind w:left="567" w:hanging="567"/>
        <w:rPr>
          <w:rStyle w:val="Hyperlink"/>
          <w:lang w:eastAsia="en-US"/>
        </w:rPr>
      </w:pPr>
    </w:p>
    <w:p w14:paraId="11640EBD" w14:textId="46962B6C" w:rsidR="00921668" w:rsidRDefault="00921668" w:rsidP="00921668">
      <w:pPr>
        <w:ind w:left="567" w:hanging="567"/>
        <w:rPr>
          <w:rStyle w:val="Hyperlink"/>
          <w:lang w:eastAsia="en-US"/>
        </w:rPr>
      </w:pPr>
    </w:p>
    <w:p w14:paraId="0A0CA202" w14:textId="21AFDD0D" w:rsidR="00921668" w:rsidRDefault="00921668" w:rsidP="00921668">
      <w:pPr>
        <w:ind w:left="567" w:hanging="567"/>
        <w:rPr>
          <w:rStyle w:val="Hyperlink"/>
          <w:lang w:eastAsia="en-US"/>
        </w:rPr>
      </w:pPr>
    </w:p>
    <w:p w14:paraId="72C009A5" w14:textId="4C3EFB8C" w:rsidR="00921668" w:rsidRDefault="00921668" w:rsidP="00921668">
      <w:pPr>
        <w:ind w:left="567" w:hanging="567"/>
        <w:rPr>
          <w:rStyle w:val="Hyperlink"/>
          <w:lang w:eastAsia="en-US"/>
        </w:rPr>
      </w:pPr>
    </w:p>
    <w:p w14:paraId="27450666" w14:textId="77777777" w:rsidR="00921668" w:rsidRDefault="00921668" w:rsidP="00921668">
      <w:pPr>
        <w:ind w:left="567" w:hanging="567"/>
        <w:rPr>
          <w:rStyle w:val="Hyperlink"/>
          <w:lang w:eastAsia="en-US"/>
        </w:rPr>
      </w:pP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rivKey</w:t>
      </w:r>
      <w:proofErr w:type="spellEnd"/>
    </w:p>
    <w:p w14:paraId="2E13F647" w14:textId="00FF2AF9"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lastRenderedPageBreak/>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5"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6449C353" w:rsidR="006414B0" w:rsidRDefault="000E54BA" w:rsidP="004E620E">
      <w:pPr>
        <w:spacing w:before="100" w:beforeAutospacing="1" w:after="100" w:afterAutospacing="1"/>
      </w:pPr>
      <w:hyperlink r:id="rId16" w:history="1">
        <w:r w:rsidR="006414B0" w:rsidRPr="0049152E">
          <w:rPr>
            <w:rStyle w:val="Hyperlink"/>
          </w:rPr>
          <w:t>https://asecuritysite.com/encryption/openpgp</w:t>
        </w:r>
      </w:hyperlink>
    </w:p>
    <w:p w14:paraId="2946A0FB" w14:textId="1DD0B23F"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7" w:history="1">
              <w:r w:rsidR="00D96E6C" w:rsidRPr="00417E66">
                <w:rPr>
                  <w:rStyle w:val="Hyperlink"/>
                </w:rPr>
                <w:t>http://asecuritysite.c</w:t>
              </w:r>
              <w:r w:rsidR="00D96E6C" w:rsidRPr="00417E66">
                <w:rPr>
                  <w:rStyle w:val="Hyperlink"/>
                </w:rPr>
                <w:t>o</w:t>
              </w:r>
              <w:r w:rsidR="00D96E6C" w:rsidRPr="00417E66">
                <w:rPr>
                  <w:rStyle w:val="Hyperlink"/>
                </w:rPr>
                <w:t>m/public.</w:t>
              </w:r>
              <w:r w:rsidR="00D96E6C" w:rsidRPr="00417E66">
                <w:rPr>
                  <w:rStyle w:val="Hyperlink"/>
                </w:rPr>
                <w:t>t</w:t>
              </w:r>
              <w:r w:rsidR="00D96E6C" w:rsidRPr="00417E66">
                <w:rPr>
                  <w:rStyle w:val="Hyperlink"/>
                </w:rPr>
                <w: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24AA4148" w:rsidR="006414B0" w:rsidRDefault="006414B0" w:rsidP="00E417B8">
            <w:r>
              <w:t>Next using this public key file, send Bill (</w:t>
            </w:r>
            <w:hyperlink r:id="rId18" w:history="1">
              <w:r w:rsidRPr="00F7678D">
                <w:rPr>
                  <w:rStyle w:val="Hyperlink"/>
                </w:rPr>
                <w:t>w.buchanan@napier.ac.uk</w:t>
              </w:r>
            </w:hyperlink>
            <w:r>
              <w:t>) a question (http://asecuritysite.com/public.tx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9"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lastRenderedPageBreak/>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t>t</w:t>
            </w:r>
            <w:r w:rsidR="0018268B">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20"/>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0E54BA" w:rsidP="00E417B8">
            <w:pPr>
              <w:autoSpaceDE w:val="0"/>
              <w:autoSpaceDN w:val="0"/>
              <w:adjustRightInd w:val="0"/>
              <w:rPr>
                <w:rStyle w:val="Hyperlink"/>
              </w:rPr>
            </w:pPr>
            <w:hyperlink r:id="rId21"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2"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lastRenderedPageBreak/>
              <w:t>and then:</w:t>
            </w:r>
            <w:r w:rsidRPr="0018268B">
              <w:rPr>
                <w:rStyle w:val="Hyperlink"/>
                <w:sz w:val="20"/>
                <w:szCs w:val="20"/>
              </w:rPr>
              <w:br/>
            </w:r>
            <w:bookmarkStart w:id="0" w:name="_GoBack"/>
            <w:r w:rsidRPr="0018268B">
              <w:rPr>
                <w:rStyle w:val="Hyperlink"/>
                <w:b/>
                <w:bCs/>
                <w:sz w:val="18"/>
                <w:szCs w:val="18"/>
              </w:rPr>
              <w:t>unzip tctest01.zip</w:t>
            </w:r>
            <w:bookmarkEnd w:id="0"/>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0E54BA" w:rsidP="00E417B8">
            <w:pPr>
              <w:autoSpaceDE w:val="0"/>
              <w:autoSpaceDN w:val="0"/>
              <w:adjustRightInd w:val="0"/>
            </w:pPr>
            <w:hyperlink r:id="rId23"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616EA" w14:textId="77777777" w:rsidR="00E10746" w:rsidRDefault="00E10746" w:rsidP="00A84C9E">
      <w:r>
        <w:separator/>
      </w:r>
    </w:p>
  </w:endnote>
  <w:endnote w:type="continuationSeparator" w:id="0">
    <w:p w14:paraId="6346BDB6" w14:textId="77777777" w:rsidR="00E10746" w:rsidRDefault="00E1074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312B4F" w14:textId="77777777" w:rsidR="00E10746" w:rsidRDefault="00E10746" w:rsidP="00A84C9E">
      <w:r>
        <w:separator/>
      </w:r>
    </w:p>
  </w:footnote>
  <w:footnote w:type="continuationSeparator" w:id="0">
    <w:p w14:paraId="1E19F5B5" w14:textId="77777777" w:rsidR="00E10746" w:rsidRDefault="00E1074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71E1"/>
    <w:rsid w:val="00042DD4"/>
    <w:rsid w:val="000507D3"/>
    <w:rsid w:val="000509FF"/>
    <w:rsid w:val="0005602C"/>
    <w:rsid w:val="0005708B"/>
    <w:rsid w:val="0006223A"/>
    <w:rsid w:val="0006351D"/>
    <w:rsid w:val="00075E3D"/>
    <w:rsid w:val="0007649F"/>
    <w:rsid w:val="000863CB"/>
    <w:rsid w:val="00086FAD"/>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90B6F"/>
    <w:rsid w:val="00B93A1A"/>
    <w:rsid w:val="00BA20E4"/>
    <w:rsid w:val="00BB0BEC"/>
    <w:rsid w:val="00BB331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4" TargetMode="External"/><Relationship Id="rId13" Type="http://schemas.openxmlformats.org/officeDocument/2006/relationships/hyperlink" Target="https://asecuritysite.com/encryption/rsa" TargetMode="External"/><Relationship Id="rId18" Type="http://schemas.openxmlformats.org/officeDocument/2006/relationships/hyperlink" Target="mailto:w.buchanan@napier.ac.u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ecc_points" TargetMode="External"/><Relationship Id="rId17" Type="http://schemas.openxmlformats.org/officeDocument/2006/relationships/hyperlink" Target="http://asecuritysite.com/public.tx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securitysite.com/encryption/openpgp"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lc"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asecuritysite.com/encryption/pgp" TargetMode="External"/><Relationship Id="rId23" Type="http://schemas.openxmlformats.org/officeDocument/2006/relationships/hyperlink" Target="http://asecuritysite.com/tctest02.zip" TargetMode="External"/><Relationship Id="rId10" Type="http://schemas.openxmlformats.org/officeDocument/2006/relationships/hyperlink" Target="mailto:w.buchanan@napier.ac.uk"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asecuritysite.com/encryption/pgp1" TargetMode="External"/><Relationship Id="rId14" Type="http://schemas.openxmlformats.org/officeDocument/2006/relationships/hyperlink" Target="https://asecuritysite.com/encryption/inversemod" TargetMode="External"/><Relationship Id="rId22" Type="http://schemas.openxmlformats.org/officeDocument/2006/relationships/hyperlink" Target="http://asecuritysite.com/tctest01.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1B44C6-8EFF-1D40-B82A-25A4E5006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4</Pages>
  <Words>3562</Words>
  <Characters>2030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20-02-05T21:06:00Z</cp:lastPrinted>
  <dcterms:created xsi:type="dcterms:W3CDTF">2020-02-05T21:06:00Z</dcterms:created>
  <dcterms:modified xsi:type="dcterms:W3CDTF">2020-02-05T22:26:00Z</dcterms:modified>
</cp:coreProperties>
</file>